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3CCBB" w14:textId="77777777" w:rsidR="000D5AA0" w:rsidRPr="00CC2740" w:rsidRDefault="000D5AA0" w:rsidP="000D5AA0">
      <w:pPr>
        <w:jc w:val="right"/>
        <w:rPr>
          <w:b/>
          <w:szCs w:val="24"/>
        </w:rPr>
      </w:pPr>
    </w:p>
    <w:p w14:paraId="2A41F2C8" w14:textId="77777777" w:rsidR="000D5AA0" w:rsidRPr="00CC2740" w:rsidRDefault="000D5AA0" w:rsidP="00AC2E30">
      <w:pPr>
        <w:jc w:val="center"/>
        <w:rPr>
          <w:b/>
          <w:szCs w:val="24"/>
        </w:rPr>
      </w:pPr>
      <w:r w:rsidRPr="00CC2740">
        <w:rPr>
          <w:b/>
          <w:szCs w:val="24"/>
        </w:rPr>
        <w:t>STATEMENT OF ASSURANCES</w:t>
      </w:r>
    </w:p>
    <w:p w14:paraId="3F0BBC1F" w14:textId="77777777" w:rsidR="000D5AA0" w:rsidRPr="00CC2740" w:rsidRDefault="000D5AA0" w:rsidP="000D5AA0">
      <w:pPr>
        <w:rPr>
          <w:szCs w:val="24"/>
        </w:rPr>
      </w:pPr>
    </w:p>
    <w:p w14:paraId="403CC675" w14:textId="77777777" w:rsidR="00265B18" w:rsidRDefault="00265B18" w:rsidP="00ED65B6">
      <w:pPr>
        <w:jc w:val="center"/>
        <w:rPr>
          <w:b/>
        </w:rPr>
      </w:pPr>
    </w:p>
    <w:p w14:paraId="76963E22" w14:textId="22187CDA" w:rsidR="00ED65B6" w:rsidRPr="001576C0" w:rsidRDefault="00ED65B6" w:rsidP="7AD7CA1D">
      <w:pPr>
        <w:jc w:val="center"/>
        <w:rPr>
          <w:b/>
          <w:bCs/>
        </w:rPr>
      </w:pPr>
      <w:r w:rsidRPr="001576C0">
        <w:rPr>
          <w:b/>
          <w:bCs/>
        </w:rPr>
        <w:t>RFA #</w:t>
      </w:r>
      <w:r w:rsidR="0062527E">
        <w:rPr>
          <w:b/>
          <w:bCs/>
        </w:rPr>
        <w:t xml:space="preserve"> </w:t>
      </w:r>
      <w:r w:rsidR="001576C0" w:rsidRPr="001576C0">
        <w:rPr>
          <w:b/>
          <w:bCs/>
        </w:rPr>
        <w:t>20185</w:t>
      </w:r>
    </w:p>
    <w:p w14:paraId="60A6F298" w14:textId="3E1F7E38" w:rsidR="002E3CC5" w:rsidRPr="002E3CC5" w:rsidRDefault="002E3CC5" w:rsidP="7AD7CA1D">
      <w:pPr>
        <w:jc w:val="center"/>
        <w:rPr>
          <w:b/>
          <w:bCs/>
        </w:rPr>
      </w:pPr>
      <w:r w:rsidRPr="002E3CC5">
        <w:rPr>
          <w:b/>
          <w:bCs/>
        </w:rPr>
        <w:t>Internal Program # 22-0005</w:t>
      </w:r>
    </w:p>
    <w:p w14:paraId="7CDA9110" w14:textId="77777777" w:rsidR="00ED65B6" w:rsidRPr="002B3250" w:rsidRDefault="00ED65B6" w:rsidP="00ED65B6">
      <w:pPr>
        <w:jc w:val="center"/>
        <w:rPr>
          <w:b/>
          <w:sz w:val="16"/>
          <w:szCs w:val="16"/>
        </w:rPr>
      </w:pPr>
    </w:p>
    <w:p w14:paraId="67FC169C" w14:textId="77777777" w:rsidR="000D5AA0" w:rsidRDefault="0047050E" w:rsidP="000D5AA0">
      <w:pPr>
        <w:rPr>
          <w:szCs w:val="24"/>
        </w:rPr>
      </w:pPr>
      <w:r>
        <w:rPr>
          <w:szCs w:val="24"/>
        </w:rPr>
        <w:t>F</w:t>
      </w:r>
      <w:r w:rsidR="00B22F27">
        <w:rPr>
          <w:szCs w:val="24"/>
        </w:rPr>
        <w:t xml:space="preserve">or your application to be considered for review, </w:t>
      </w:r>
      <w:r w:rsidR="000D5AA0" w:rsidRPr="00CC2740">
        <w:rPr>
          <w:szCs w:val="24"/>
        </w:rPr>
        <w:t>the Chief Executive Officer</w:t>
      </w:r>
      <w:r w:rsidR="00B22F27">
        <w:rPr>
          <w:szCs w:val="24"/>
        </w:rPr>
        <w:t xml:space="preserve"> </w:t>
      </w:r>
      <w:r w:rsidR="005E50E8">
        <w:rPr>
          <w:szCs w:val="24"/>
        </w:rPr>
        <w:t xml:space="preserve">(CEO) </w:t>
      </w:r>
      <w:r w:rsidR="00B22F27">
        <w:rPr>
          <w:szCs w:val="24"/>
        </w:rPr>
        <w:t xml:space="preserve">or designee </w:t>
      </w:r>
      <w:r w:rsidR="000D5AA0" w:rsidRPr="00CC2740">
        <w:rPr>
          <w:szCs w:val="24"/>
        </w:rPr>
        <w:t xml:space="preserve">of the applicant organization must attest to compliance with all the statements below.  </w:t>
      </w:r>
      <w:r w:rsidR="00B22F27">
        <w:rPr>
          <w:szCs w:val="24"/>
        </w:rPr>
        <w:t>A s</w:t>
      </w:r>
      <w:r w:rsidR="000D5AA0" w:rsidRPr="00CC2740">
        <w:rPr>
          <w:szCs w:val="24"/>
        </w:rPr>
        <w:t>ignature must appear at the bottom of the page</w:t>
      </w:r>
      <w:r>
        <w:rPr>
          <w:szCs w:val="24"/>
        </w:rPr>
        <w:t>,</w:t>
      </w:r>
      <w:r w:rsidR="00265B18">
        <w:rPr>
          <w:szCs w:val="24"/>
        </w:rPr>
        <w:t xml:space="preserve"> </w:t>
      </w:r>
      <w:r w:rsidR="002D4E33">
        <w:rPr>
          <w:szCs w:val="24"/>
        </w:rPr>
        <w:t>and this doc</w:t>
      </w:r>
      <w:r w:rsidR="006034EC">
        <w:rPr>
          <w:szCs w:val="24"/>
        </w:rPr>
        <w:t xml:space="preserve">ument must be included with the </w:t>
      </w:r>
      <w:r w:rsidR="002D4E33">
        <w:rPr>
          <w:szCs w:val="24"/>
        </w:rPr>
        <w:t>application package.</w:t>
      </w:r>
      <w:r>
        <w:rPr>
          <w:szCs w:val="24"/>
        </w:rPr>
        <w:t xml:space="preserve">  The CEO or designee:</w:t>
      </w:r>
    </w:p>
    <w:p w14:paraId="4CFC4BFE" w14:textId="77777777" w:rsidR="00B22F27" w:rsidRDefault="00B22F27" w:rsidP="000D5AA0">
      <w:pPr>
        <w:rPr>
          <w:szCs w:val="24"/>
        </w:rPr>
      </w:pPr>
    </w:p>
    <w:p w14:paraId="05FC29A4" w14:textId="77777777" w:rsidR="000D5AA0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 xml:space="preserve">Ensures </w:t>
      </w:r>
      <w:r w:rsidR="00B22F27">
        <w:rPr>
          <w:szCs w:val="24"/>
        </w:rPr>
        <w:t>th</w:t>
      </w:r>
      <w:r w:rsidR="00E4176C">
        <w:rPr>
          <w:szCs w:val="24"/>
        </w:rPr>
        <w:t>e scope of services as listed in the RFA</w:t>
      </w:r>
      <w:r w:rsidR="006034EC">
        <w:rPr>
          <w:szCs w:val="24"/>
        </w:rPr>
        <w:t xml:space="preserve"> </w:t>
      </w:r>
      <w:r w:rsidR="00B22F27">
        <w:rPr>
          <w:szCs w:val="24"/>
        </w:rPr>
        <w:t>will be met.</w:t>
      </w:r>
    </w:p>
    <w:p w14:paraId="35D62E4D" w14:textId="77777777" w:rsidR="00802795" w:rsidRDefault="00802795" w:rsidP="00802795">
      <w:pPr>
        <w:widowControl/>
        <w:autoSpaceDE w:val="0"/>
        <w:autoSpaceDN w:val="0"/>
        <w:adjustRightInd w:val="0"/>
        <w:rPr>
          <w:szCs w:val="24"/>
        </w:rPr>
      </w:pPr>
    </w:p>
    <w:p w14:paraId="74BB22E0" w14:textId="77777777" w:rsidR="00A1558F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 xml:space="preserve">Ensures your organization </w:t>
      </w:r>
      <w:proofErr w:type="gramStart"/>
      <w:r>
        <w:rPr>
          <w:szCs w:val="24"/>
        </w:rPr>
        <w:t>is able to</w:t>
      </w:r>
      <w:proofErr w:type="gramEnd"/>
      <w:r>
        <w:rPr>
          <w:szCs w:val="24"/>
        </w:rPr>
        <w:t xml:space="preserve"> serve the entire catchment area as directed in the RFA.</w:t>
      </w:r>
    </w:p>
    <w:p w14:paraId="4A35E296" w14:textId="77777777" w:rsidR="00A1558F" w:rsidRDefault="00A1558F" w:rsidP="00A1558F">
      <w:pPr>
        <w:pStyle w:val="ListParagraph"/>
        <w:rPr>
          <w:szCs w:val="24"/>
        </w:rPr>
      </w:pPr>
    </w:p>
    <w:p w14:paraId="10426E09" w14:textId="77777777" w:rsidR="00B22F27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>E</w:t>
      </w:r>
      <w:r w:rsidR="00B22F27">
        <w:rPr>
          <w:szCs w:val="24"/>
        </w:rPr>
        <w:t>nsure</w:t>
      </w:r>
      <w:r>
        <w:rPr>
          <w:szCs w:val="24"/>
        </w:rPr>
        <w:t>s</w:t>
      </w:r>
      <w:r w:rsidR="00B22F27">
        <w:rPr>
          <w:szCs w:val="24"/>
        </w:rPr>
        <w:t xml:space="preserve"> the proposed services will be provided and the staff will be qualified, appropriately trained</w:t>
      </w:r>
      <w:r w:rsidR="00325CC0">
        <w:rPr>
          <w:szCs w:val="24"/>
        </w:rPr>
        <w:t>,</w:t>
      </w:r>
      <w:r w:rsidR="00B22F27">
        <w:rPr>
          <w:szCs w:val="24"/>
        </w:rPr>
        <w:t xml:space="preserve"> and have sufficient in-house leadership and resources to implement the program.</w:t>
      </w:r>
    </w:p>
    <w:p w14:paraId="5F840511" w14:textId="77777777" w:rsidR="007E6DD2" w:rsidRDefault="007E6DD2" w:rsidP="007E6DD2">
      <w:pPr>
        <w:pStyle w:val="ListParagraph"/>
        <w:rPr>
          <w:szCs w:val="24"/>
        </w:rPr>
      </w:pPr>
    </w:p>
    <w:p w14:paraId="66C3470C" w14:textId="77777777" w:rsidR="007E6DD2" w:rsidRDefault="007E6DD2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>Ensures any agreements with subcontracts are held to the same standards as the Lead Agency.</w:t>
      </w:r>
    </w:p>
    <w:p w14:paraId="6C898A72" w14:textId="77777777" w:rsidR="00802795" w:rsidRDefault="00802795" w:rsidP="00802795">
      <w:pPr>
        <w:widowControl/>
        <w:autoSpaceDE w:val="0"/>
        <w:autoSpaceDN w:val="0"/>
        <w:adjustRightInd w:val="0"/>
        <w:rPr>
          <w:szCs w:val="24"/>
        </w:rPr>
      </w:pPr>
    </w:p>
    <w:p w14:paraId="7391379D" w14:textId="77777777" w:rsidR="00802795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>A</w:t>
      </w:r>
      <w:r w:rsidR="00B22F27">
        <w:rPr>
          <w:szCs w:val="24"/>
        </w:rPr>
        <w:t>ttest</w:t>
      </w:r>
      <w:r>
        <w:rPr>
          <w:szCs w:val="24"/>
        </w:rPr>
        <w:t>s</w:t>
      </w:r>
      <w:r w:rsidR="00B22F27">
        <w:rPr>
          <w:szCs w:val="24"/>
        </w:rPr>
        <w:t xml:space="preserve"> </w:t>
      </w:r>
      <w:r w:rsidR="00802795">
        <w:rPr>
          <w:szCs w:val="24"/>
        </w:rPr>
        <w:t xml:space="preserve">to the fact </w:t>
      </w:r>
      <w:r w:rsidR="00B22F27">
        <w:rPr>
          <w:szCs w:val="24"/>
        </w:rPr>
        <w:t xml:space="preserve">that the agency has </w:t>
      </w:r>
      <w:r w:rsidR="00802795">
        <w:rPr>
          <w:szCs w:val="24"/>
        </w:rPr>
        <w:t>the integrity and capacity to fully perform the requirements of the program.</w:t>
      </w:r>
    </w:p>
    <w:p w14:paraId="250F7A26" w14:textId="77777777" w:rsidR="00802795" w:rsidRDefault="00802795" w:rsidP="00802795">
      <w:pPr>
        <w:widowControl/>
        <w:autoSpaceDE w:val="0"/>
        <w:autoSpaceDN w:val="0"/>
        <w:adjustRightInd w:val="0"/>
        <w:rPr>
          <w:szCs w:val="24"/>
        </w:rPr>
      </w:pPr>
    </w:p>
    <w:p w14:paraId="5DCDBDDF" w14:textId="77777777" w:rsidR="00B22F27" w:rsidRDefault="00A82539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>A</w:t>
      </w:r>
      <w:r w:rsidR="00802795">
        <w:rPr>
          <w:szCs w:val="24"/>
        </w:rPr>
        <w:t xml:space="preserve">ttests to the fact the agency has </w:t>
      </w:r>
      <w:r w:rsidR="00B22F27">
        <w:rPr>
          <w:szCs w:val="24"/>
        </w:rPr>
        <w:t>no fiscal deficienc</w:t>
      </w:r>
      <w:r w:rsidR="00802795">
        <w:rPr>
          <w:szCs w:val="24"/>
        </w:rPr>
        <w:t>i</w:t>
      </w:r>
      <w:r w:rsidR="00B22F27">
        <w:rPr>
          <w:szCs w:val="24"/>
        </w:rPr>
        <w:t>es</w:t>
      </w:r>
      <w:r w:rsidR="00802795">
        <w:rPr>
          <w:szCs w:val="24"/>
        </w:rPr>
        <w:t>, is fiscally sound</w:t>
      </w:r>
      <w:r w:rsidR="00325CC0">
        <w:rPr>
          <w:szCs w:val="24"/>
        </w:rPr>
        <w:t>,</w:t>
      </w:r>
      <w:r w:rsidR="00802795">
        <w:rPr>
          <w:szCs w:val="24"/>
        </w:rPr>
        <w:t xml:space="preserve"> and has no outstanding audit issues.</w:t>
      </w:r>
    </w:p>
    <w:p w14:paraId="38FA0B73" w14:textId="77777777" w:rsidR="00325CC0" w:rsidRDefault="00325CC0" w:rsidP="00D66FE0">
      <w:pPr>
        <w:pStyle w:val="ListParagraph"/>
        <w:rPr>
          <w:szCs w:val="24"/>
        </w:rPr>
      </w:pPr>
    </w:p>
    <w:p w14:paraId="6B9602C8" w14:textId="77777777" w:rsidR="00325CC0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 w:rsidRPr="00D66FE0">
        <w:rPr>
          <w:szCs w:val="24"/>
        </w:rPr>
        <w:t xml:space="preserve">Certifies that the information contained in this application (including all attachments) is </w:t>
      </w:r>
      <w:r>
        <w:rPr>
          <w:szCs w:val="24"/>
        </w:rPr>
        <w:t xml:space="preserve">complete, </w:t>
      </w:r>
      <w:r w:rsidRPr="00D66FE0">
        <w:rPr>
          <w:szCs w:val="24"/>
        </w:rPr>
        <w:t>correct</w:t>
      </w:r>
      <w:r>
        <w:rPr>
          <w:szCs w:val="24"/>
        </w:rPr>
        <w:t>,</w:t>
      </w:r>
      <w:r w:rsidRPr="00D66FE0">
        <w:rPr>
          <w:szCs w:val="24"/>
        </w:rPr>
        <w:t xml:space="preserve"> and in compliance with appropriate federal and state laws and regulations</w:t>
      </w:r>
      <w:r w:rsidR="00D66FE0">
        <w:rPr>
          <w:szCs w:val="24"/>
        </w:rPr>
        <w:t>.</w:t>
      </w:r>
    </w:p>
    <w:p w14:paraId="74F5A1D9" w14:textId="77777777" w:rsidR="00325CC0" w:rsidRDefault="00325CC0" w:rsidP="00D66FE0">
      <w:pPr>
        <w:pStyle w:val="ListParagraph"/>
        <w:rPr>
          <w:szCs w:val="24"/>
        </w:rPr>
      </w:pPr>
    </w:p>
    <w:p w14:paraId="0E4EF0F4" w14:textId="77777777" w:rsidR="00325CC0" w:rsidRPr="00325CC0" w:rsidRDefault="00325CC0" w:rsidP="000D5AA0">
      <w:pPr>
        <w:widowControl/>
        <w:numPr>
          <w:ilvl w:val="0"/>
          <w:numId w:val="1"/>
        </w:numPr>
        <w:autoSpaceDE w:val="0"/>
        <w:autoSpaceDN w:val="0"/>
        <w:adjustRightInd w:val="0"/>
        <w:rPr>
          <w:szCs w:val="24"/>
        </w:rPr>
      </w:pPr>
      <w:r>
        <w:rPr>
          <w:szCs w:val="24"/>
        </w:rPr>
        <w:t xml:space="preserve">Certifies that they are </w:t>
      </w:r>
      <w:r w:rsidRPr="00D66FE0">
        <w:rPr>
          <w:szCs w:val="24"/>
        </w:rPr>
        <w:t>authorized to file this application</w:t>
      </w:r>
      <w:r>
        <w:rPr>
          <w:szCs w:val="24"/>
        </w:rPr>
        <w:t xml:space="preserve"> on behalf of the applying organization</w:t>
      </w:r>
      <w:r w:rsidR="00D66FE0">
        <w:rPr>
          <w:szCs w:val="24"/>
        </w:rPr>
        <w:t>.</w:t>
      </w:r>
    </w:p>
    <w:p w14:paraId="057E8282" w14:textId="77777777" w:rsidR="000D5AA0" w:rsidRDefault="000D5AA0" w:rsidP="000D5AA0">
      <w:pPr>
        <w:rPr>
          <w:i/>
          <w:szCs w:val="24"/>
        </w:rPr>
      </w:pPr>
    </w:p>
    <w:p w14:paraId="61615BBD" w14:textId="77777777" w:rsidR="00802795" w:rsidRPr="00A82539" w:rsidRDefault="00802795" w:rsidP="000D5AA0">
      <w:pPr>
        <w:rPr>
          <w:b/>
          <w:szCs w:val="24"/>
        </w:rPr>
      </w:pPr>
      <w:r w:rsidRPr="00A82539">
        <w:rPr>
          <w:b/>
          <w:szCs w:val="24"/>
        </w:rPr>
        <w:t>If it is determined that any of the above statements are false, the N</w:t>
      </w:r>
      <w:r w:rsidR="00D66FE0">
        <w:rPr>
          <w:b/>
          <w:szCs w:val="24"/>
        </w:rPr>
        <w:t>ew York State Department of Health A</w:t>
      </w:r>
      <w:r w:rsidRPr="00A82539">
        <w:rPr>
          <w:b/>
          <w:szCs w:val="24"/>
        </w:rPr>
        <w:t xml:space="preserve">IDS Institute </w:t>
      </w:r>
      <w:r w:rsidR="00D66FE0">
        <w:rPr>
          <w:b/>
          <w:szCs w:val="24"/>
        </w:rPr>
        <w:t xml:space="preserve">(NYSDOH AI) </w:t>
      </w:r>
      <w:r w:rsidRPr="00A82539">
        <w:rPr>
          <w:b/>
          <w:szCs w:val="24"/>
        </w:rPr>
        <w:t>reserve</w:t>
      </w:r>
      <w:r w:rsidR="0047050E">
        <w:rPr>
          <w:b/>
          <w:szCs w:val="24"/>
        </w:rPr>
        <w:t>s</w:t>
      </w:r>
      <w:r w:rsidRPr="00A82539">
        <w:rPr>
          <w:b/>
          <w:szCs w:val="24"/>
        </w:rPr>
        <w:t xml:space="preserve"> the right to reject </w:t>
      </w:r>
      <w:r w:rsidR="00A82539" w:rsidRPr="00A82539">
        <w:rPr>
          <w:b/>
          <w:szCs w:val="24"/>
        </w:rPr>
        <w:t>the</w:t>
      </w:r>
      <w:r w:rsidRPr="00A82539">
        <w:rPr>
          <w:b/>
          <w:szCs w:val="24"/>
        </w:rPr>
        <w:t xml:space="preserve"> application</w:t>
      </w:r>
      <w:r w:rsidR="00A82539">
        <w:rPr>
          <w:b/>
          <w:szCs w:val="24"/>
        </w:rPr>
        <w:t xml:space="preserve"> and remove the application from consideration.  </w:t>
      </w:r>
      <w:r w:rsidRPr="00A82539">
        <w:rPr>
          <w:b/>
          <w:szCs w:val="24"/>
        </w:rPr>
        <w:t xml:space="preserve"> </w:t>
      </w:r>
    </w:p>
    <w:p w14:paraId="6F09496F" w14:textId="77777777" w:rsidR="00802795" w:rsidRPr="00CC2740" w:rsidRDefault="00802795" w:rsidP="000D5AA0">
      <w:pPr>
        <w:rPr>
          <w:i/>
          <w:szCs w:val="24"/>
        </w:rPr>
      </w:pPr>
    </w:p>
    <w:p w14:paraId="5253171E" w14:textId="77777777" w:rsidR="000D5AA0" w:rsidRPr="005C5A92" w:rsidRDefault="000D5AA0" w:rsidP="000D5AA0">
      <w:pPr>
        <w:rPr>
          <w:sz w:val="16"/>
          <w:szCs w:val="16"/>
        </w:rPr>
      </w:pPr>
    </w:p>
    <w:p w14:paraId="58AAB409" w14:textId="77777777" w:rsidR="000D5AA0" w:rsidRPr="00A82539" w:rsidRDefault="000D5AA0" w:rsidP="000D5AA0">
      <w:pPr>
        <w:rPr>
          <w:b/>
          <w:szCs w:val="24"/>
        </w:rPr>
      </w:pPr>
      <w:r w:rsidRPr="00A82539">
        <w:rPr>
          <w:b/>
          <w:szCs w:val="24"/>
        </w:rPr>
        <w:t>CEO/Designee:</w:t>
      </w:r>
    </w:p>
    <w:p w14:paraId="27C9AAD1" w14:textId="77777777" w:rsidR="000D5AA0" w:rsidRPr="00CC2740" w:rsidRDefault="000D5AA0" w:rsidP="000D5AA0">
      <w:pPr>
        <w:tabs>
          <w:tab w:val="left" w:pos="1440"/>
        </w:tabs>
        <w:rPr>
          <w:szCs w:val="24"/>
        </w:rPr>
      </w:pPr>
      <w:r w:rsidRPr="00A1558F">
        <w:rPr>
          <w:b/>
          <w:szCs w:val="24"/>
        </w:rPr>
        <w:t xml:space="preserve">Print </w:t>
      </w:r>
      <w:r w:rsidRPr="00A82539">
        <w:rPr>
          <w:b/>
          <w:szCs w:val="24"/>
        </w:rPr>
        <w:t>Name:</w:t>
      </w:r>
      <w:r w:rsidRPr="00CC2740">
        <w:rPr>
          <w:szCs w:val="24"/>
        </w:rPr>
        <w:tab/>
        <w:t xml:space="preserve">_____________________________________________________ </w:t>
      </w:r>
    </w:p>
    <w:p w14:paraId="7EAADCD4" w14:textId="77777777" w:rsidR="000D5AA0" w:rsidRPr="00CC2740" w:rsidRDefault="000D5AA0" w:rsidP="000D5AA0">
      <w:pPr>
        <w:tabs>
          <w:tab w:val="left" w:pos="1440"/>
        </w:tabs>
        <w:rPr>
          <w:szCs w:val="24"/>
        </w:rPr>
      </w:pPr>
    </w:p>
    <w:p w14:paraId="7BE6A719" w14:textId="77777777" w:rsidR="000D5AA0" w:rsidRPr="00CC2740" w:rsidRDefault="000D5AA0" w:rsidP="000D5AA0">
      <w:pPr>
        <w:tabs>
          <w:tab w:val="left" w:pos="1440"/>
        </w:tabs>
        <w:rPr>
          <w:szCs w:val="24"/>
        </w:rPr>
      </w:pPr>
      <w:r w:rsidRPr="00A82539">
        <w:rPr>
          <w:b/>
          <w:szCs w:val="24"/>
        </w:rPr>
        <w:t>Signature:</w:t>
      </w:r>
      <w:r w:rsidRPr="00CC2740">
        <w:rPr>
          <w:szCs w:val="24"/>
        </w:rPr>
        <w:tab/>
        <w:t>_____________________________________________________</w:t>
      </w:r>
    </w:p>
    <w:p w14:paraId="5AA57479" w14:textId="77777777" w:rsidR="000D5AA0" w:rsidRPr="00CC2740" w:rsidRDefault="000D5AA0" w:rsidP="000D5AA0">
      <w:pPr>
        <w:tabs>
          <w:tab w:val="left" w:pos="1440"/>
        </w:tabs>
        <w:ind w:left="3600"/>
        <w:rPr>
          <w:szCs w:val="24"/>
        </w:rPr>
      </w:pPr>
    </w:p>
    <w:p w14:paraId="187232AE" w14:textId="77777777" w:rsidR="000D5AA0" w:rsidRPr="00CC2740" w:rsidRDefault="000D5AA0" w:rsidP="000D5AA0">
      <w:pPr>
        <w:tabs>
          <w:tab w:val="left" w:pos="1440"/>
        </w:tabs>
        <w:rPr>
          <w:szCs w:val="24"/>
        </w:rPr>
      </w:pPr>
      <w:r w:rsidRPr="00A82539">
        <w:rPr>
          <w:b/>
          <w:szCs w:val="24"/>
        </w:rPr>
        <w:t>Title:</w:t>
      </w:r>
      <w:r w:rsidRPr="00CC2740">
        <w:rPr>
          <w:szCs w:val="24"/>
        </w:rPr>
        <w:tab/>
        <w:t>______________________________________________________</w:t>
      </w:r>
    </w:p>
    <w:p w14:paraId="700F0630" w14:textId="77777777" w:rsidR="000D5AA0" w:rsidRPr="00CC2740" w:rsidRDefault="000D5AA0" w:rsidP="000D5AA0">
      <w:pPr>
        <w:tabs>
          <w:tab w:val="left" w:pos="1440"/>
        </w:tabs>
        <w:ind w:firstLine="3600"/>
        <w:rPr>
          <w:szCs w:val="24"/>
        </w:rPr>
      </w:pPr>
    </w:p>
    <w:p w14:paraId="0B6D5C7F" w14:textId="77777777" w:rsidR="000D5AA0" w:rsidRPr="00CC2740" w:rsidRDefault="000D5AA0" w:rsidP="000D5AA0">
      <w:pPr>
        <w:tabs>
          <w:tab w:val="left" w:pos="1440"/>
        </w:tabs>
        <w:rPr>
          <w:szCs w:val="24"/>
        </w:rPr>
      </w:pPr>
      <w:r w:rsidRPr="00A82539">
        <w:rPr>
          <w:b/>
          <w:szCs w:val="24"/>
        </w:rPr>
        <w:t>Agency:</w:t>
      </w:r>
      <w:r w:rsidRPr="00CC2740">
        <w:rPr>
          <w:szCs w:val="24"/>
        </w:rPr>
        <w:tab/>
        <w:t>______________________________________________________</w:t>
      </w:r>
    </w:p>
    <w:p w14:paraId="7D822DC1" w14:textId="77777777" w:rsidR="001B0370" w:rsidRDefault="001B0370" w:rsidP="00265B18">
      <w:pPr>
        <w:rPr>
          <w:b/>
          <w:szCs w:val="24"/>
        </w:rPr>
      </w:pPr>
    </w:p>
    <w:p w14:paraId="0622391B" w14:textId="77777777" w:rsidR="00265B18" w:rsidRPr="00481E92" w:rsidRDefault="000D5AA0" w:rsidP="00265B18">
      <w:r w:rsidRPr="00A82539">
        <w:rPr>
          <w:b/>
          <w:szCs w:val="24"/>
        </w:rPr>
        <w:t>Date:</w:t>
      </w:r>
      <w:r w:rsidRPr="00CC2740">
        <w:rPr>
          <w:szCs w:val="24"/>
        </w:rPr>
        <w:tab/>
      </w:r>
      <w:r w:rsidR="001B0370">
        <w:rPr>
          <w:szCs w:val="24"/>
        </w:rPr>
        <w:tab/>
      </w:r>
      <w:r w:rsidRPr="00CC2740">
        <w:rPr>
          <w:szCs w:val="24"/>
        </w:rPr>
        <w:t>______________________________________________________</w:t>
      </w:r>
    </w:p>
    <w:sectPr w:rsidR="00265B18" w:rsidRPr="00481E92" w:rsidSect="001B0370">
      <w:headerReference w:type="default" r:id="rId10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54547" w14:textId="77777777" w:rsidR="00E875BC" w:rsidRDefault="00E875BC" w:rsidP="009B2CCC">
      <w:r>
        <w:separator/>
      </w:r>
    </w:p>
  </w:endnote>
  <w:endnote w:type="continuationSeparator" w:id="0">
    <w:p w14:paraId="7F0AD2BB" w14:textId="77777777" w:rsidR="00E875BC" w:rsidRDefault="00E875BC" w:rsidP="009B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26A5D" w14:textId="77777777" w:rsidR="00E875BC" w:rsidRDefault="00E875BC" w:rsidP="009B2CCC">
      <w:r>
        <w:separator/>
      </w:r>
    </w:p>
  </w:footnote>
  <w:footnote w:type="continuationSeparator" w:id="0">
    <w:p w14:paraId="47C009F3" w14:textId="77777777" w:rsidR="00E875BC" w:rsidRDefault="00E875BC" w:rsidP="009B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A13BC" w14:textId="42B9B5E8" w:rsidR="009B2CCC" w:rsidRDefault="009B2CCC">
    <w:pPr>
      <w:pStyle w:val="Header"/>
    </w:pPr>
    <w:r>
      <w:tab/>
    </w:r>
    <w:r>
      <w:tab/>
      <w:t xml:space="preserve">ATTACHMENT </w:t>
    </w:r>
    <w:r w:rsidR="002C30DA">
      <w:t>3</w:t>
    </w:r>
  </w:p>
  <w:p w14:paraId="01E3F010" w14:textId="77777777" w:rsidR="00F658D3" w:rsidRDefault="00F658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30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906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FCD4A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7C860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90D2A8D"/>
    <w:multiLevelType w:val="hybridMultilevel"/>
    <w:tmpl w:val="3848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MzMjc1NjYzNrBQ0lEKTi0uzszPAykwrAUAA3KwBCwAAAA="/>
  </w:docVars>
  <w:rsids>
    <w:rsidRoot w:val="000D5AA0"/>
    <w:rsid w:val="000242F5"/>
    <w:rsid w:val="00090A80"/>
    <w:rsid w:val="000D5AA0"/>
    <w:rsid w:val="00105A98"/>
    <w:rsid w:val="001576C0"/>
    <w:rsid w:val="001B0370"/>
    <w:rsid w:val="00265B18"/>
    <w:rsid w:val="00272317"/>
    <w:rsid w:val="0028379A"/>
    <w:rsid w:val="002B3250"/>
    <w:rsid w:val="002C30DA"/>
    <w:rsid w:val="002D0BA6"/>
    <w:rsid w:val="002D4E33"/>
    <w:rsid w:val="002E3CC5"/>
    <w:rsid w:val="00325CC0"/>
    <w:rsid w:val="00367260"/>
    <w:rsid w:val="003A6850"/>
    <w:rsid w:val="003B4DD7"/>
    <w:rsid w:val="00422940"/>
    <w:rsid w:val="0047050E"/>
    <w:rsid w:val="00481E92"/>
    <w:rsid w:val="004F511D"/>
    <w:rsid w:val="00565EDA"/>
    <w:rsid w:val="005764A8"/>
    <w:rsid w:val="005C5A92"/>
    <w:rsid w:val="005D6DE4"/>
    <w:rsid w:val="005E1962"/>
    <w:rsid w:val="005E2847"/>
    <w:rsid w:val="005E50E8"/>
    <w:rsid w:val="006034EC"/>
    <w:rsid w:val="0062527E"/>
    <w:rsid w:val="0063127A"/>
    <w:rsid w:val="0065517B"/>
    <w:rsid w:val="00687D4C"/>
    <w:rsid w:val="00687D4F"/>
    <w:rsid w:val="0069167B"/>
    <w:rsid w:val="006B6182"/>
    <w:rsid w:val="0070143A"/>
    <w:rsid w:val="007B6C3D"/>
    <w:rsid w:val="007E6DD2"/>
    <w:rsid w:val="00802795"/>
    <w:rsid w:val="00850A97"/>
    <w:rsid w:val="008B34BE"/>
    <w:rsid w:val="008C669B"/>
    <w:rsid w:val="00941B16"/>
    <w:rsid w:val="009B2CCC"/>
    <w:rsid w:val="009C3D3B"/>
    <w:rsid w:val="009E6A34"/>
    <w:rsid w:val="00A1558F"/>
    <w:rsid w:val="00A82539"/>
    <w:rsid w:val="00AC2E30"/>
    <w:rsid w:val="00AF6CF4"/>
    <w:rsid w:val="00B067E1"/>
    <w:rsid w:val="00B22F27"/>
    <w:rsid w:val="00BB5678"/>
    <w:rsid w:val="00BB7D76"/>
    <w:rsid w:val="00C12E31"/>
    <w:rsid w:val="00C3021A"/>
    <w:rsid w:val="00C96BC5"/>
    <w:rsid w:val="00CB4EE5"/>
    <w:rsid w:val="00D338A1"/>
    <w:rsid w:val="00D66FE0"/>
    <w:rsid w:val="00D73085"/>
    <w:rsid w:val="00D81592"/>
    <w:rsid w:val="00E21089"/>
    <w:rsid w:val="00E4176C"/>
    <w:rsid w:val="00E660D8"/>
    <w:rsid w:val="00E875BC"/>
    <w:rsid w:val="00ED65B6"/>
    <w:rsid w:val="00F22546"/>
    <w:rsid w:val="00F442DE"/>
    <w:rsid w:val="00F44A18"/>
    <w:rsid w:val="00F63FFC"/>
    <w:rsid w:val="00F658D3"/>
    <w:rsid w:val="00FD702A"/>
    <w:rsid w:val="00FF48DF"/>
    <w:rsid w:val="7AD7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44F6"/>
  <w15:docId w15:val="{66F016A2-15FF-456B-92DF-BB6266F6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AA0"/>
    <w:pPr>
      <w:widowControl w:val="0"/>
    </w:pPr>
    <w:rPr>
      <w:rFonts w:ascii="Times New Roman" w:eastAsia="Times New Roman" w:hAnsi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D4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D4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D4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7D4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7D4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7D4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7D4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D4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7D4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D4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D4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D4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7D4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7D4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7D4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7D4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7D4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7D4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87D4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87D4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D4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87D4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87D4F"/>
    <w:rPr>
      <w:b/>
      <w:bCs/>
    </w:rPr>
  </w:style>
  <w:style w:type="character" w:styleId="Emphasis">
    <w:name w:val="Emphasis"/>
    <w:basedOn w:val="DefaultParagraphFont"/>
    <w:uiPriority w:val="20"/>
    <w:qFormat/>
    <w:rsid w:val="00687D4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87D4F"/>
    <w:rPr>
      <w:szCs w:val="32"/>
    </w:rPr>
  </w:style>
  <w:style w:type="paragraph" w:styleId="ListParagraph">
    <w:name w:val="List Paragraph"/>
    <w:basedOn w:val="Normal"/>
    <w:uiPriority w:val="34"/>
    <w:qFormat/>
    <w:rsid w:val="00687D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87D4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87D4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D4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D4F"/>
    <w:rPr>
      <w:b/>
      <w:i/>
      <w:sz w:val="24"/>
    </w:rPr>
  </w:style>
  <w:style w:type="character" w:styleId="SubtleEmphasis">
    <w:name w:val="Subtle Emphasis"/>
    <w:uiPriority w:val="19"/>
    <w:qFormat/>
    <w:rsid w:val="00687D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87D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87D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87D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87D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7D4F"/>
    <w:pPr>
      <w:outlineLvl w:val="9"/>
    </w:pPr>
  </w:style>
  <w:style w:type="character" w:styleId="Hyperlink">
    <w:name w:val="Hyperlink"/>
    <w:basedOn w:val="DefaultParagraphFont"/>
    <w:uiPriority w:val="99"/>
    <w:rsid w:val="000D5AA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18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6B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BC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BC5"/>
    <w:rPr>
      <w:rFonts w:ascii="Times New Roman" w:eastAsia="Times New Roman" w:hAnsi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B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BC5"/>
    <w:rPr>
      <w:rFonts w:ascii="Times New Roman" w:eastAsia="Times New Roman" w:hAnsi="Times New Roman"/>
      <w:b/>
      <w:bCs/>
      <w:snapToGrid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B2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2CCC"/>
    <w:rPr>
      <w:rFonts w:ascii="Times New Roman" w:eastAsia="Times New Roman" w:hAnsi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48B78C-FF31-4FE6-A7E3-CE0DEC9B7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D12C14-4820-4147-96AF-1027358D71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94264C-73CD-4F9B-A136-7F0FCC82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8</Characters>
  <Application>Microsoft Office Word</Application>
  <DocSecurity>4</DocSecurity>
  <Lines>13</Lines>
  <Paragraphs>3</Paragraphs>
  <ScaleCrop>false</ScaleCrop>
  <Company>New York State Department of Health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A. Razzano</dc:creator>
  <cp:lastModifiedBy>Sherrie Abate</cp:lastModifiedBy>
  <cp:revision>2</cp:revision>
  <dcterms:created xsi:type="dcterms:W3CDTF">2022-07-21T10:51:00Z</dcterms:created>
  <dcterms:modified xsi:type="dcterms:W3CDTF">2022-07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